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pti Go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pt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1 Executive Lane, Glenview, IL, USA Chicago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iptigor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6577194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i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